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36DB" w14:textId="26AE21F4" w:rsidR="006B34FA" w:rsidRDefault="005849F5">
      <w:r>
        <w:t>EECS 560</w:t>
      </w:r>
    </w:p>
    <w:p w14:paraId="01595D25" w14:textId="36AE4E36" w:rsidR="005849F5" w:rsidRDefault="005849F5">
      <w:r>
        <w:t>Lab09</w:t>
      </w:r>
    </w:p>
    <w:p w14:paraId="06B50978" w14:textId="2957C1AF" w:rsidR="005849F5" w:rsidRDefault="005849F5">
      <w:r>
        <w:t>Chong Tan</w:t>
      </w:r>
    </w:p>
    <w:p w14:paraId="1AEA4B4E" w14:textId="0ECCDB4A" w:rsidR="005849F5" w:rsidRDefault="005849F5">
      <w:r>
        <w:t>4/12/2018</w:t>
      </w:r>
    </w:p>
    <w:p w14:paraId="64056100" w14:textId="3D6722E7" w:rsidR="005849F5" w:rsidRDefault="005849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5849F5" w14:paraId="32942410" w14:textId="77777777" w:rsidTr="007C16D2">
        <w:tc>
          <w:tcPr>
            <w:tcW w:w="9350" w:type="dxa"/>
            <w:gridSpan w:val="6"/>
          </w:tcPr>
          <w:p w14:paraId="420AC77F" w14:textId="092F123C" w:rsidR="005849F5" w:rsidRDefault="005849F5" w:rsidP="005849F5">
            <w:pPr>
              <w:jc w:val="center"/>
            </w:pPr>
            <w:r>
              <w:t>Performance(</w:t>
            </w:r>
            <w:proofErr w:type="spellStart"/>
            <w:r>
              <w:t>bst</w:t>
            </w:r>
            <w:proofErr w:type="spellEnd"/>
            <w:r>
              <w:t>):</w:t>
            </w:r>
          </w:p>
        </w:tc>
      </w:tr>
      <w:tr w:rsidR="005849F5" w14:paraId="39844E54" w14:textId="77777777" w:rsidTr="005849F5">
        <w:tc>
          <w:tcPr>
            <w:tcW w:w="1558" w:type="dxa"/>
          </w:tcPr>
          <w:p w14:paraId="78384244" w14:textId="77777777" w:rsidR="005849F5" w:rsidRDefault="005849F5"/>
        </w:tc>
        <w:tc>
          <w:tcPr>
            <w:tcW w:w="1558" w:type="dxa"/>
          </w:tcPr>
          <w:p w14:paraId="21531D58" w14:textId="1554D0D9" w:rsidR="005849F5" w:rsidRDefault="005849F5">
            <w:r>
              <w:t>1,000,000</w:t>
            </w:r>
          </w:p>
        </w:tc>
        <w:tc>
          <w:tcPr>
            <w:tcW w:w="1558" w:type="dxa"/>
          </w:tcPr>
          <w:p w14:paraId="0C998F84" w14:textId="068110AB" w:rsidR="005849F5" w:rsidRDefault="005849F5">
            <w:r>
              <w:t>2,000,000</w:t>
            </w:r>
          </w:p>
        </w:tc>
        <w:tc>
          <w:tcPr>
            <w:tcW w:w="1558" w:type="dxa"/>
          </w:tcPr>
          <w:p w14:paraId="7A23668F" w14:textId="2D9C2558" w:rsidR="005849F5" w:rsidRDefault="005849F5">
            <w:r>
              <w:t>3,000,000</w:t>
            </w:r>
          </w:p>
        </w:tc>
        <w:tc>
          <w:tcPr>
            <w:tcW w:w="1559" w:type="dxa"/>
          </w:tcPr>
          <w:p w14:paraId="3B227136" w14:textId="714A05A3" w:rsidR="005849F5" w:rsidRDefault="005849F5">
            <w:r>
              <w:t>4,000,000</w:t>
            </w:r>
          </w:p>
        </w:tc>
        <w:tc>
          <w:tcPr>
            <w:tcW w:w="1559" w:type="dxa"/>
          </w:tcPr>
          <w:p w14:paraId="335E08CC" w14:textId="5B1F2E7F" w:rsidR="005849F5" w:rsidRDefault="005849F5">
            <w:r>
              <w:t>5,000,000</w:t>
            </w:r>
          </w:p>
        </w:tc>
      </w:tr>
      <w:tr w:rsidR="005849F5" w14:paraId="4E9B641B" w14:textId="77777777" w:rsidTr="005849F5">
        <w:tc>
          <w:tcPr>
            <w:tcW w:w="1558" w:type="dxa"/>
          </w:tcPr>
          <w:p w14:paraId="23BDCCA7" w14:textId="7042BB6F" w:rsidR="005849F5" w:rsidRDefault="005849F5">
            <w:r>
              <w:t>Build</w:t>
            </w:r>
          </w:p>
        </w:tc>
        <w:tc>
          <w:tcPr>
            <w:tcW w:w="1558" w:type="dxa"/>
          </w:tcPr>
          <w:p w14:paraId="4360D7DE" w14:textId="523A8185" w:rsidR="005849F5" w:rsidRDefault="003200FB">
            <w:r>
              <w:t>1.28054</w:t>
            </w:r>
          </w:p>
        </w:tc>
        <w:tc>
          <w:tcPr>
            <w:tcW w:w="1558" w:type="dxa"/>
          </w:tcPr>
          <w:p w14:paraId="75463823" w14:textId="0FD27DB3" w:rsidR="005849F5" w:rsidRDefault="003200FB">
            <w:r>
              <w:t>3.20463</w:t>
            </w:r>
          </w:p>
        </w:tc>
        <w:tc>
          <w:tcPr>
            <w:tcW w:w="1558" w:type="dxa"/>
          </w:tcPr>
          <w:p w14:paraId="21E48469" w14:textId="5ABC2935" w:rsidR="005849F5" w:rsidRDefault="00DF3310">
            <w:r>
              <w:t>5.44003</w:t>
            </w:r>
          </w:p>
        </w:tc>
        <w:tc>
          <w:tcPr>
            <w:tcW w:w="1559" w:type="dxa"/>
          </w:tcPr>
          <w:p w14:paraId="56B886FC" w14:textId="4028671F" w:rsidR="005849F5" w:rsidRDefault="00DF3310">
            <w:r>
              <w:t>7.82867</w:t>
            </w:r>
          </w:p>
        </w:tc>
        <w:tc>
          <w:tcPr>
            <w:tcW w:w="1559" w:type="dxa"/>
          </w:tcPr>
          <w:p w14:paraId="001F5F65" w14:textId="7D4F18C3" w:rsidR="005849F5" w:rsidRDefault="00DF3310">
            <w:r>
              <w:t>10.3173</w:t>
            </w:r>
          </w:p>
        </w:tc>
      </w:tr>
      <w:tr w:rsidR="005849F5" w14:paraId="4FF03057" w14:textId="77777777" w:rsidTr="005849F5">
        <w:tc>
          <w:tcPr>
            <w:tcW w:w="1558" w:type="dxa"/>
          </w:tcPr>
          <w:p w14:paraId="708E0DF6" w14:textId="5BF23D6E" w:rsidR="005849F5" w:rsidRDefault="005849F5">
            <w:proofErr w:type="spellStart"/>
            <w:r>
              <w:t>DeleteMin</w:t>
            </w:r>
            <w:proofErr w:type="spellEnd"/>
          </w:p>
        </w:tc>
        <w:tc>
          <w:tcPr>
            <w:tcW w:w="1558" w:type="dxa"/>
          </w:tcPr>
          <w:p w14:paraId="14BA7AB3" w14:textId="0D8C4C1F" w:rsidR="005849F5" w:rsidRDefault="00DF3310">
            <w:r>
              <w:t>0.000305</w:t>
            </w:r>
          </w:p>
        </w:tc>
        <w:tc>
          <w:tcPr>
            <w:tcW w:w="1558" w:type="dxa"/>
          </w:tcPr>
          <w:p w14:paraId="5101E0E5" w14:textId="4C806A80" w:rsidR="005849F5" w:rsidRDefault="00DF3310">
            <w:r>
              <w:t>0.0006628</w:t>
            </w:r>
          </w:p>
        </w:tc>
        <w:tc>
          <w:tcPr>
            <w:tcW w:w="1558" w:type="dxa"/>
          </w:tcPr>
          <w:p w14:paraId="501D900D" w14:textId="41BDD830" w:rsidR="005849F5" w:rsidRDefault="00DF3310">
            <w:r>
              <w:t>0.0010524</w:t>
            </w:r>
          </w:p>
        </w:tc>
        <w:tc>
          <w:tcPr>
            <w:tcW w:w="1559" w:type="dxa"/>
          </w:tcPr>
          <w:p w14:paraId="192C1AEA" w14:textId="13222D0E" w:rsidR="005849F5" w:rsidRDefault="00DF3310">
            <w:r>
              <w:t>0.0014078</w:t>
            </w:r>
          </w:p>
        </w:tc>
        <w:tc>
          <w:tcPr>
            <w:tcW w:w="1559" w:type="dxa"/>
          </w:tcPr>
          <w:p w14:paraId="4C1154D4" w14:textId="393C6F53" w:rsidR="005849F5" w:rsidRDefault="00DF3310">
            <w:r>
              <w:t>0.0017718</w:t>
            </w:r>
          </w:p>
        </w:tc>
      </w:tr>
      <w:tr w:rsidR="005849F5" w14:paraId="006AC15A" w14:textId="77777777" w:rsidTr="005849F5">
        <w:tc>
          <w:tcPr>
            <w:tcW w:w="1558" w:type="dxa"/>
          </w:tcPr>
          <w:p w14:paraId="02EB78F4" w14:textId="260E8D33" w:rsidR="005849F5" w:rsidRDefault="005849F5">
            <w:proofErr w:type="spellStart"/>
            <w:r>
              <w:t>DeleteMax</w:t>
            </w:r>
            <w:proofErr w:type="spellEnd"/>
          </w:p>
        </w:tc>
        <w:tc>
          <w:tcPr>
            <w:tcW w:w="1558" w:type="dxa"/>
          </w:tcPr>
          <w:p w14:paraId="1E8BD214" w14:textId="7FA0EB82" w:rsidR="005849F5" w:rsidRDefault="00DF3310">
            <w:r>
              <w:t>0.0003114</w:t>
            </w:r>
          </w:p>
        </w:tc>
        <w:tc>
          <w:tcPr>
            <w:tcW w:w="1558" w:type="dxa"/>
          </w:tcPr>
          <w:p w14:paraId="75070DE6" w14:textId="63568F81" w:rsidR="005849F5" w:rsidRDefault="00DF3310">
            <w:r>
              <w:t>0.000682</w:t>
            </w:r>
          </w:p>
        </w:tc>
        <w:tc>
          <w:tcPr>
            <w:tcW w:w="1558" w:type="dxa"/>
          </w:tcPr>
          <w:p w14:paraId="2AAD3016" w14:textId="6968C4E2" w:rsidR="005849F5" w:rsidRDefault="00DF3310">
            <w:r>
              <w:t>0.0010762</w:t>
            </w:r>
          </w:p>
        </w:tc>
        <w:tc>
          <w:tcPr>
            <w:tcW w:w="1559" w:type="dxa"/>
          </w:tcPr>
          <w:p w14:paraId="511A7576" w14:textId="31BC7573" w:rsidR="005849F5" w:rsidRDefault="00DF3310">
            <w:r>
              <w:t>0.0014666</w:t>
            </w:r>
          </w:p>
        </w:tc>
        <w:tc>
          <w:tcPr>
            <w:tcW w:w="1559" w:type="dxa"/>
          </w:tcPr>
          <w:p w14:paraId="7F1915EA" w14:textId="1EF854D4" w:rsidR="005849F5" w:rsidRDefault="00DF3310">
            <w:r>
              <w:t>0.001864</w:t>
            </w:r>
          </w:p>
        </w:tc>
      </w:tr>
    </w:tbl>
    <w:p w14:paraId="38B2D2F5" w14:textId="6006DFA0" w:rsidR="005849F5" w:rsidRDefault="005849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5849F5" w14:paraId="04EE6C4A" w14:textId="77777777" w:rsidTr="004B4E8F">
        <w:tc>
          <w:tcPr>
            <w:tcW w:w="9350" w:type="dxa"/>
            <w:gridSpan w:val="6"/>
          </w:tcPr>
          <w:p w14:paraId="4984C10A" w14:textId="28351C6B" w:rsidR="005849F5" w:rsidRDefault="005849F5" w:rsidP="004B4E8F">
            <w:pPr>
              <w:jc w:val="center"/>
            </w:pPr>
            <w:proofErr w:type="gramStart"/>
            <w:r>
              <w:t>Performance(</w:t>
            </w:r>
            <w:proofErr w:type="gramEnd"/>
            <w:r>
              <w:t>Min-5 Heap):</w:t>
            </w:r>
          </w:p>
        </w:tc>
      </w:tr>
      <w:tr w:rsidR="005849F5" w14:paraId="326FDE27" w14:textId="77777777" w:rsidTr="004B4E8F">
        <w:tc>
          <w:tcPr>
            <w:tcW w:w="1558" w:type="dxa"/>
          </w:tcPr>
          <w:p w14:paraId="49BCFA38" w14:textId="77777777" w:rsidR="005849F5" w:rsidRDefault="005849F5" w:rsidP="004B4E8F"/>
        </w:tc>
        <w:tc>
          <w:tcPr>
            <w:tcW w:w="1558" w:type="dxa"/>
          </w:tcPr>
          <w:p w14:paraId="71D81E0B" w14:textId="77777777" w:rsidR="005849F5" w:rsidRDefault="005849F5" w:rsidP="004B4E8F">
            <w:r>
              <w:t>1,000,000</w:t>
            </w:r>
          </w:p>
        </w:tc>
        <w:tc>
          <w:tcPr>
            <w:tcW w:w="1558" w:type="dxa"/>
          </w:tcPr>
          <w:p w14:paraId="0B0574D3" w14:textId="77777777" w:rsidR="005849F5" w:rsidRDefault="005849F5" w:rsidP="004B4E8F">
            <w:r>
              <w:t>2,000,000</w:t>
            </w:r>
          </w:p>
        </w:tc>
        <w:tc>
          <w:tcPr>
            <w:tcW w:w="1558" w:type="dxa"/>
          </w:tcPr>
          <w:p w14:paraId="6B5F7A9F" w14:textId="77777777" w:rsidR="005849F5" w:rsidRDefault="005849F5" w:rsidP="004B4E8F">
            <w:r>
              <w:t>3,000,000</w:t>
            </w:r>
          </w:p>
        </w:tc>
        <w:tc>
          <w:tcPr>
            <w:tcW w:w="1559" w:type="dxa"/>
          </w:tcPr>
          <w:p w14:paraId="48F019E6" w14:textId="77777777" w:rsidR="005849F5" w:rsidRDefault="005849F5" w:rsidP="004B4E8F">
            <w:r>
              <w:t>4,000,000</w:t>
            </w:r>
          </w:p>
        </w:tc>
        <w:tc>
          <w:tcPr>
            <w:tcW w:w="1559" w:type="dxa"/>
          </w:tcPr>
          <w:p w14:paraId="3E1E7B60" w14:textId="77777777" w:rsidR="005849F5" w:rsidRDefault="005849F5" w:rsidP="004B4E8F">
            <w:r>
              <w:t>5,000,000</w:t>
            </w:r>
          </w:p>
        </w:tc>
      </w:tr>
      <w:tr w:rsidR="005849F5" w14:paraId="1F46B957" w14:textId="77777777" w:rsidTr="004B4E8F">
        <w:tc>
          <w:tcPr>
            <w:tcW w:w="1558" w:type="dxa"/>
          </w:tcPr>
          <w:p w14:paraId="08AA5490" w14:textId="77777777" w:rsidR="005849F5" w:rsidRDefault="005849F5" w:rsidP="004B4E8F">
            <w:r>
              <w:t>Build</w:t>
            </w:r>
          </w:p>
        </w:tc>
        <w:tc>
          <w:tcPr>
            <w:tcW w:w="1558" w:type="dxa"/>
          </w:tcPr>
          <w:p w14:paraId="097ADC5A" w14:textId="2A3CFC7A" w:rsidR="005849F5" w:rsidRDefault="00DF3310" w:rsidP="004B4E8F">
            <w:r>
              <w:t>0.0674614</w:t>
            </w:r>
          </w:p>
        </w:tc>
        <w:tc>
          <w:tcPr>
            <w:tcW w:w="1558" w:type="dxa"/>
          </w:tcPr>
          <w:p w14:paraId="49641979" w14:textId="656F1F10" w:rsidR="005849F5" w:rsidRDefault="00DF3310" w:rsidP="004B4E8F">
            <w:r>
              <w:t>0.105445</w:t>
            </w:r>
          </w:p>
        </w:tc>
        <w:tc>
          <w:tcPr>
            <w:tcW w:w="1558" w:type="dxa"/>
          </w:tcPr>
          <w:p w14:paraId="20321A50" w14:textId="49399127" w:rsidR="005849F5" w:rsidRDefault="00DF3310" w:rsidP="004B4E8F">
            <w:r>
              <w:t>0.158894</w:t>
            </w:r>
          </w:p>
        </w:tc>
        <w:tc>
          <w:tcPr>
            <w:tcW w:w="1559" w:type="dxa"/>
          </w:tcPr>
          <w:p w14:paraId="3D28435B" w14:textId="7AE8E869" w:rsidR="005849F5" w:rsidRDefault="00DF3310" w:rsidP="004B4E8F">
            <w:r>
              <w:t>0.213151</w:t>
            </w:r>
          </w:p>
        </w:tc>
        <w:tc>
          <w:tcPr>
            <w:tcW w:w="1559" w:type="dxa"/>
          </w:tcPr>
          <w:p w14:paraId="4CACE129" w14:textId="15A21B66" w:rsidR="005849F5" w:rsidRDefault="00DF3310" w:rsidP="004B4E8F">
            <w:r>
              <w:t>0.268575</w:t>
            </w:r>
          </w:p>
        </w:tc>
      </w:tr>
      <w:tr w:rsidR="005849F5" w14:paraId="5D57D1CE" w14:textId="77777777" w:rsidTr="004B4E8F">
        <w:tc>
          <w:tcPr>
            <w:tcW w:w="1558" w:type="dxa"/>
          </w:tcPr>
          <w:p w14:paraId="7740F11B" w14:textId="77777777" w:rsidR="005849F5" w:rsidRDefault="005849F5" w:rsidP="004B4E8F">
            <w:proofErr w:type="spellStart"/>
            <w:r>
              <w:t>DeleteMin</w:t>
            </w:r>
            <w:proofErr w:type="spellEnd"/>
          </w:p>
        </w:tc>
        <w:tc>
          <w:tcPr>
            <w:tcW w:w="1558" w:type="dxa"/>
          </w:tcPr>
          <w:p w14:paraId="116E82FC" w14:textId="626AA344" w:rsidR="005849F5" w:rsidRDefault="00DF3310" w:rsidP="004B4E8F">
            <w:r>
              <w:t>0.0010036</w:t>
            </w:r>
          </w:p>
        </w:tc>
        <w:tc>
          <w:tcPr>
            <w:tcW w:w="1558" w:type="dxa"/>
          </w:tcPr>
          <w:p w14:paraId="57A3BFDB" w14:textId="6AB6ABC5" w:rsidR="005849F5" w:rsidRDefault="00DF3310" w:rsidP="004B4E8F">
            <w:r>
              <w:t>0.0018758</w:t>
            </w:r>
          </w:p>
        </w:tc>
        <w:tc>
          <w:tcPr>
            <w:tcW w:w="1558" w:type="dxa"/>
          </w:tcPr>
          <w:p w14:paraId="40042B3F" w14:textId="7244591F" w:rsidR="005849F5" w:rsidRDefault="00DF3310" w:rsidP="004B4E8F">
            <w:r>
              <w:t>0.0029074</w:t>
            </w:r>
          </w:p>
        </w:tc>
        <w:tc>
          <w:tcPr>
            <w:tcW w:w="1559" w:type="dxa"/>
          </w:tcPr>
          <w:p w14:paraId="7AFBDEEF" w14:textId="4E12068E" w:rsidR="005849F5" w:rsidRDefault="00DF3310" w:rsidP="004B4E8F">
            <w:r>
              <w:t>0.0040536</w:t>
            </w:r>
          </w:p>
        </w:tc>
        <w:tc>
          <w:tcPr>
            <w:tcW w:w="1559" w:type="dxa"/>
          </w:tcPr>
          <w:p w14:paraId="2BA468DE" w14:textId="354173C2" w:rsidR="005849F5" w:rsidRDefault="00DF3310" w:rsidP="004B4E8F">
            <w:r>
              <w:t>0.0052786</w:t>
            </w:r>
          </w:p>
        </w:tc>
      </w:tr>
      <w:tr w:rsidR="005849F5" w14:paraId="78E039E1" w14:textId="77777777" w:rsidTr="004B4E8F">
        <w:tc>
          <w:tcPr>
            <w:tcW w:w="1558" w:type="dxa"/>
          </w:tcPr>
          <w:p w14:paraId="0D18BEC8" w14:textId="77777777" w:rsidR="005849F5" w:rsidRDefault="005849F5" w:rsidP="004B4E8F">
            <w:proofErr w:type="spellStart"/>
            <w:r>
              <w:t>DeleteMax</w:t>
            </w:r>
            <w:proofErr w:type="spellEnd"/>
          </w:p>
        </w:tc>
        <w:tc>
          <w:tcPr>
            <w:tcW w:w="1558" w:type="dxa"/>
          </w:tcPr>
          <w:p w14:paraId="095BA433" w14:textId="2F24E482" w:rsidR="005849F5" w:rsidRDefault="00DE7464" w:rsidP="004B4E8F">
            <w:r>
              <w:t>6</w:t>
            </w:r>
            <w:r w:rsidR="002E3B12">
              <w:t>.63185</w:t>
            </w:r>
          </w:p>
        </w:tc>
        <w:tc>
          <w:tcPr>
            <w:tcW w:w="1558" w:type="dxa"/>
          </w:tcPr>
          <w:p w14:paraId="1BB6EC15" w14:textId="59DBCCB2" w:rsidR="005849F5" w:rsidRDefault="002E3B12" w:rsidP="004B4E8F">
            <w:r>
              <w:t>26.2479</w:t>
            </w:r>
          </w:p>
        </w:tc>
        <w:tc>
          <w:tcPr>
            <w:tcW w:w="1558" w:type="dxa"/>
          </w:tcPr>
          <w:p w14:paraId="538B93E8" w14:textId="729E7DCB" w:rsidR="005849F5" w:rsidRDefault="002E3B12" w:rsidP="004B4E8F">
            <w:r>
              <w:t>58.9475</w:t>
            </w:r>
          </w:p>
        </w:tc>
        <w:tc>
          <w:tcPr>
            <w:tcW w:w="1559" w:type="dxa"/>
          </w:tcPr>
          <w:p w14:paraId="2CB6008D" w14:textId="3915C840" w:rsidR="005849F5" w:rsidRDefault="002E3B12" w:rsidP="004B4E8F">
            <w:r>
              <w:t>105.888</w:t>
            </w:r>
          </w:p>
        </w:tc>
        <w:tc>
          <w:tcPr>
            <w:tcW w:w="1559" w:type="dxa"/>
          </w:tcPr>
          <w:p w14:paraId="5D3FEFD2" w14:textId="0D17BF3E" w:rsidR="005849F5" w:rsidRDefault="002E3B12" w:rsidP="004B4E8F">
            <w:r>
              <w:t>166.347</w:t>
            </w:r>
          </w:p>
        </w:tc>
      </w:tr>
    </w:tbl>
    <w:p w14:paraId="02BDE19C" w14:textId="4D1970D6" w:rsidR="005849F5" w:rsidRDefault="005849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5849F5" w14:paraId="653258BD" w14:textId="77777777" w:rsidTr="004B4E8F">
        <w:tc>
          <w:tcPr>
            <w:tcW w:w="9350" w:type="dxa"/>
            <w:gridSpan w:val="6"/>
          </w:tcPr>
          <w:p w14:paraId="07586549" w14:textId="6A814137" w:rsidR="005849F5" w:rsidRDefault="005849F5" w:rsidP="004B4E8F">
            <w:pPr>
              <w:jc w:val="center"/>
            </w:pPr>
            <w:r>
              <w:t>Performance(Max-5 Hea</w:t>
            </w:r>
            <w:r w:rsidR="00A6168B">
              <w:t>p</w:t>
            </w:r>
            <w:r>
              <w:t>):</w:t>
            </w:r>
          </w:p>
        </w:tc>
      </w:tr>
      <w:tr w:rsidR="005849F5" w14:paraId="2EDB9D7B" w14:textId="77777777" w:rsidTr="004B4E8F">
        <w:tc>
          <w:tcPr>
            <w:tcW w:w="1558" w:type="dxa"/>
          </w:tcPr>
          <w:p w14:paraId="578345D7" w14:textId="77777777" w:rsidR="005849F5" w:rsidRDefault="005849F5" w:rsidP="004B4E8F"/>
        </w:tc>
        <w:tc>
          <w:tcPr>
            <w:tcW w:w="1558" w:type="dxa"/>
          </w:tcPr>
          <w:p w14:paraId="621B3A9F" w14:textId="77777777" w:rsidR="005849F5" w:rsidRDefault="005849F5" w:rsidP="004B4E8F">
            <w:r>
              <w:t>1,000,000</w:t>
            </w:r>
          </w:p>
        </w:tc>
        <w:tc>
          <w:tcPr>
            <w:tcW w:w="1558" w:type="dxa"/>
          </w:tcPr>
          <w:p w14:paraId="49A4C6B8" w14:textId="77777777" w:rsidR="005849F5" w:rsidRDefault="005849F5" w:rsidP="004B4E8F">
            <w:r>
              <w:t>2,000,000</w:t>
            </w:r>
          </w:p>
        </w:tc>
        <w:tc>
          <w:tcPr>
            <w:tcW w:w="1558" w:type="dxa"/>
          </w:tcPr>
          <w:p w14:paraId="51685C55" w14:textId="77777777" w:rsidR="005849F5" w:rsidRDefault="005849F5" w:rsidP="004B4E8F">
            <w:r>
              <w:t>3,000,000</w:t>
            </w:r>
          </w:p>
        </w:tc>
        <w:tc>
          <w:tcPr>
            <w:tcW w:w="1559" w:type="dxa"/>
          </w:tcPr>
          <w:p w14:paraId="2BAAFA67" w14:textId="77777777" w:rsidR="005849F5" w:rsidRDefault="005849F5" w:rsidP="004B4E8F">
            <w:r>
              <w:t>4,000,000</w:t>
            </w:r>
          </w:p>
        </w:tc>
        <w:tc>
          <w:tcPr>
            <w:tcW w:w="1559" w:type="dxa"/>
          </w:tcPr>
          <w:p w14:paraId="59550CDF" w14:textId="77777777" w:rsidR="005849F5" w:rsidRDefault="005849F5" w:rsidP="004B4E8F">
            <w:r>
              <w:t>5,000,000</w:t>
            </w:r>
          </w:p>
        </w:tc>
      </w:tr>
      <w:tr w:rsidR="005849F5" w14:paraId="1DD63FC0" w14:textId="77777777" w:rsidTr="004B4E8F">
        <w:tc>
          <w:tcPr>
            <w:tcW w:w="1558" w:type="dxa"/>
          </w:tcPr>
          <w:p w14:paraId="3A3542B0" w14:textId="77777777" w:rsidR="005849F5" w:rsidRDefault="005849F5" w:rsidP="004B4E8F">
            <w:r>
              <w:t>Build</w:t>
            </w:r>
          </w:p>
        </w:tc>
        <w:tc>
          <w:tcPr>
            <w:tcW w:w="1558" w:type="dxa"/>
          </w:tcPr>
          <w:p w14:paraId="284C2CF6" w14:textId="6D00EFDB" w:rsidR="005849F5" w:rsidRDefault="00DF3310" w:rsidP="004B4E8F">
            <w:r>
              <w:t>0.0700402</w:t>
            </w:r>
          </w:p>
        </w:tc>
        <w:tc>
          <w:tcPr>
            <w:tcW w:w="1558" w:type="dxa"/>
          </w:tcPr>
          <w:p w14:paraId="0D6596BD" w14:textId="53B0C472" w:rsidR="005849F5" w:rsidRDefault="00DF3310" w:rsidP="004B4E8F">
            <w:r>
              <w:t>0.125383</w:t>
            </w:r>
          </w:p>
        </w:tc>
        <w:tc>
          <w:tcPr>
            <w:tcW w:w="1558" w:type="dxa"/>
          </w:tcPr>
          <w:p w14:paraId="0D547B13" w14:textId="274F50D0" w:rsidR="005849F5" w:rsidRDefault="00DF3310" w:rsidP="004B4E8F">
            <w:r>
              <w:t>0.156376</w:t>
            </w:r>
          </w:p>
        </w:tc>
        <w:tc>
          <w:tcPr>
            <w:tcW w:w="1559" w:type="dxa"/>
          </w:tcPr>
          <w:p w14:paraId="7D023408" w14:textId="3C1B0ED1" w:rsidR="005849F5" w:rsidRDefault="00DF3310" w:rsidP="004B4E8F">
            <w:r>
              <w:t>0.209691</w:t>
            </w:r>
          </w:p>
        </w:tc>
        <w:tc>
          <w:tcPr>
            <w:tcW w:w="1559" w:type="dxa"/>
          </w:tcPr>
          <w:p w14:paraId="58931695" w14:textId="23F7D427" w:rsidR="005849F5" w:rsidRDefault="00DF3310" w:rsidP="004B4E8F">
            <w:r>
              <w:t>0.263253</w:t>
            </w:r>
          </w:p>
        </w:tc>
      </w:tr>
      <w:tr w:rsidR="005849F5" w14:paraId="03B01CC0" w14:textId="77777777" w:rsidTr="004B4E8F">
        <w:tc>
          <w:tcPr>
            <w:tcW w:w="1558" w:type="dxa"/>
          </w:tcPr>
          <w:p w14:paraId="3F5878A0" w14:textId="77777777" w:rsidR="005849F5" w:rsidRDefault="005849F5" w:rsidP="004B4E8F">
            <w:proofErr w:type="spellStart"/>
            <w:r>
              <w:t>DeleteMin</w:t>
            </w:r>
            <w:proofErr w:type="spellEnd"/>
          </w:p>
        </w:tc>
        <w:tc>
          <w:tcPr>
            <w:tcW w:w="1558" w:type="dxa"/>
          </w:tcPr>
          <w:p w14:paraId="40185DBA" w14:textId="4BC0C62D" w:rsidR="005849F5" w:rsidRDefault="002E3B12" w:rsidP="004B4E8F">
            <w:r>
              <w:t>6.57774</w:t>
            </w:r>
          </w:p>
        </w:tc>
        <w:tc>
          <w:tcPr>
            <w:tcW w:w="1558" w:type="dxa"/>
          </w:tcPr>
          <w:p w14:paraId="01D08CFA" w14:textId="06DC3CE3" w:rsidR="005849F5" w:rsidRDefault="002E3B12" w:rsidP="004B4E8F">
            <w:r>
              <w:t>26.0976</w:t>
            </w:r>
          </w:p>
        </w:tc>
        <w:tc>
          <w:tcPr>
            <w:tcW w:w="1558" w:type="dxa"/>
          </w:tcPr>
          <w:p w14:paraId="38BD1595" w14:textId="5C55672A" w:rsidR="005849F5" w:rsidRDefault="002E3B12" w:rsidP="004B4E8F">
            <w:r>
              <w:t>58.8029</w:t>
            </w:r>
          </w:p>
        </w:tc>
        <w:tc>
          <w:tcPr>
            <w:tcW w:w="1559" w:type="dxa"/>
          </w:tcPr>
          <w:p w14:paraId="48F1C8E7" w14:textId="4027D074" w:rsidR="005849F5" w:rsidRDefault="002E3B12" w:rsidP="004B4E8F">
            <w:r>
              <w:t>105.594</w:t>
            </w:r>
          </w:p>
        </w:tc>
        <w:tc>
          <w:tcPr>
            <w:tcW w:w="1559" w:type="dxa"/>
          </w:tcPr>
          <w:p w14:paraId="7EB5133E" w14:textId="571535BA" w:rsidR="005849F5" w:rsidRDefault="002E3B12" w:rsidP="004B4E8F">
            <w:r>
              <w:t>167.015</w:t>
            </w:r>
          </w:p>
        </w:tc>
      </w:tr>
      <w:tr w:rsidR="005849F5" w14:paraId="12F8958E" w14:textId="77777777" w:rsidTr="004B4E8F">
        <w:tc>
          <w:tcPr>
            <w:tcW w:w="1558" w:type="dxa"/>
          </w:tcPr>
          <w:p w14:paraId="164BA288" w14:textId="77777777" w:rsidR="005849F5" w:rsidRDefault="005849F5" w:rsidP="004B4E8F">
            <w:proofErr w:type="spellStart"/>
            <w:r>
              <w:t>DeleteMax</w:t>
            </w:r>
            <w:proofErr w:type="spellEnd"/>
          </w:p>
        </w:tc>
        <w:tc>
          <w:tcPr>
            <w:tcW w:w="1558" w:type="dxa"/>
          </w:tcPr>
          <w:p w14:paraId="6EA6F865" w14:textId="08F9B0D3" w:rsidR="005849F5" w:rsidRDefault="00DF3310" w:rsidP="004B4E8F">
            <w:r>
              <w:t>0.000979</w:t>
            </w:r>
          </w:p>
        </w:tc>
        <w:tc>
          <w:tcPr>
            <w:tcW w:w="1558" w:type="dxa"/>
          </w:tcPr>
          <w:p w14:paraId="1694355A" w14:textId="6FF849C0" w:rsidR="005849F5" w:rsidRDefault="00DF3310" w:rsidP="004B4E8F">
            <w:r>
              <w:t>0.0019072</w:t>
            </w:r>
          </w:p>
        </w:tc>
        <w:tc>
          <w:tcPr>
            <w:tcW w:w="1558" w:type="dxa"/>
          </w:tcPr>
          <w:p w14:paraId="4ECF7E82" w14:textId="566055BA" w:rsidR="005849F5" w:rsidRDefault="00DF3310" w:rsidP="004B4E8F">
            <w:r>
              <w:t>0.002938</w:t>
            </w:r>
          </w:p>
        </w:tc>
        <w:tc>
          <w:tcPr>
            <w:tcW w:w="1559" w:type="dxa"/>
          </w:tcPr>
          <w:p w14:paraId="09351FA4" w14:textId="3D4509F4" w:rsidR="005849F5" w:rsidRDefault="00DF3310" w:rsidP="004B4E8F">
            <w:r>
              <w:t>0.0043924</w:t>
            </w:r>
          </w:p>
        </w:tc>
        <w:tc>
          <w:tcPr>
            <w:tcW w:w="1559" w:type="dxa"/>
          </w:tcPr>
          <w:p w14:paraId="560B84F5" w14:textId="1608DCBD" w:rsidR="005849F5" w:rsidRDefault="00DF3310" w:rsidP="004B4E8F">
            <w:r>
              <w:t>0.0056584</w:t>
            </w:r>
          </w:p>
        </w:tc>
      </w:tr>
    </w:tbl>
    <w:p w14:paraId="640AA492" w14:textId="283466A4" w:rsidR="005849F5" w:rsidRDefault="005849F5"/>
    <w:p w14:paraId="27637B3F" w14:textId="79AAD099" w:rsidR="005F4C66" w:rsidRDefault="005F4C66" w:rsidP="005F4C66">
      <w:pPr>
        <w:pStyle w:val="ListParagraph"/>
        <w:numPr>
          <w:ilvl w:val="0"/>
          <w:numId w:val="1"/>
        </w:numPr>
      </w:pPr>
      <w:r>
        <w:t>Binary Search Tree spend the longest time on building a tree. Min-5 heap and Max-5 heap spend almost the same time on building a heap and they are more efficient than Binary Search Tree on building the data.</w:t>
      </w:r>
    </w:p>
    <w:p w14:paraId="00C553E6" w14:textId="77777777" w:rsidR="0027323A" w:rsidRDefault="005F4C66" w:rsidP="005F4C66">
      <w:pPr>
        <w:pStyle w:val="ListParagraph"/>
        <w:numPr>
          <w:ilvl w:val="0"/>
          <w:numId w:val="1"/>
        </w:numPr>
      </w:pPr>
      <w:r>
        <w:t xml:space="preserve">Comparing the two deletion methods, binary search tree is more efficient than two heaps. </w:t>
      </w:r>
    </w:p>
    <w:p w14:paraId="303280D1" w14:textId="496B1509" w:rsidR="0027323A" w:rsidRDefault="005F4C66" w:rsidP="0027323A">
      <w:pPr>
        <w:pStyle w:val="ListParagraph"/>
        <w:numPr>
          <w:ilvl w:val="0"/>
          <w:numId w:val="1"/>
        </w:numPr>
      </w:pPr>
      <w:r>
        <w:t xml:space="preserve">Comparing Max-5 heap and Min-5 heap, Min-5 heap is more efficient on </w:t>
      </w:r>
      <w:proofErr w:type="spellStart"/>
      <w:r>
        <w:t>DeleteMin</w:t>
      </w:r>
      <w:proofErr w:type="spellEnd"/>
      <w:r>
        <w:t xml:space="preserve"> but waste the longest time on </w:t>
      </w:r>
      <w:proofErr w:type="spellStart"/>
      <w:r>
        <w:t>DeleteMax</w:t>
      </w:r>
      <w:proofErr w:type="spellEnd"/>
      <w:r>
        <w:t xml:space="preserve">. Max-5 heap is more efficient on </w:t>
      </w:r>
      <w:proofErr w:type="spellStart"/>
      <w:r>
        <w:t>DeleteMax</w:t>
      </w:r>
      <w:proofErr w:type="spellEnd"/>
      <w:r>
        <w:t xml:space="preserve"> but </w:t>
      </w:r>
      <w:r w:rsidR="0081639A">
        <w:t xml:space="preserve">waste the longest time on </w:t>
      </w:r>
      <w:proofErr w:type="spellStart"/>
      <w:r w:rsidR="0081639A">
        <w:t>DeleteMin</w:t>
      </w:r>
      <w:proofErr w:type="spellEnd"/>
      <w:r w:rsidR="0081639A">
        <w:t>.</w:t>
      </w:r>
    </w:p>
    <w:p w14:paraId="001E29ED" w14:textId="17544EFB" w:rsidR="0027323A" w:rsidRDefault="0027323A" w:rsidP="0027323A">
      <w:pPr>
        <w:pStyle w:val="ListParagraph"/>
        <w:numPr>
          <w:ilvl w:val="0"/>
          <w:numId w:val="1"/>
        </w:numPr>
      </w:pPr>
      <w:r>
        <w:rPr>
          <w:rFonts w:hint="eastAsia"/>
        </w:rPr>
        <w:t>T</w:t>
      </w:r>
      <w:r>
        <w:t xml:space="preserve">ime of </w:t>
      </w:r>
      <w:proofErr w:type="spellStart"/>
      <w:r>
        <w:t>DeleteMin</w:t>
      </w:r>
      <w:proofErr w:type="spellEnd"/>
      <w:r>
        <w:t xml:space="preserve"> for Max-5 heap is almost the same as the </w:t>
      </w:r>
      <w:proofErr w:type="spellStart"/>
      <w:r>
        <w:t>DeleteMax</w:t>
      </w:r>
      <w:proofErr w:type="spellEnd"/>
      <w:r>
        <w:t xml:space="preserve"> for Min-5 heap.</w:t>
      </w:r>
      <w:r w:rsidRPr="0027323A">
        <w:rPr>
          <w:rFonts w:hint="eastAsia"/>
        </w:rPr>
        <w:t xml:space="preserve"> </w:t>
      </w:r>
      <w:r>
        <w:rPr>
          <w:rFonts w:hint="eastAsia"/>
        </w:rPr>
        <w:t>T</w:t>
      </w:r>
      <w:r>
        <w:t xml:space="preserve">ime of </w:t>
      </w:r>
      <w:proofErr w:type="spellStart"/>
      <w:r>
        <w:t>DeleteM</w:t>
      </w:r>
      <w:r>
        <w:t>ax</w:t>
      </w:r>
      <w:proofErr w:type="spellEnd"/>
      <w:r>
        <w:t xml:space="preserve"> for Max-5 heap is almost the same as the </w:t>
      </w:r>
      <w:proofErr w:type="spellStart"/>
      <w:r>
        <w:t>DeleteM</w:t>
      </w:r>
      <w:r>
        <w:t>in</w:t>
      </w:r>
      <w:bookmarkStart w:id="0" w:name="_GoBack"/>
      <w:bookmarkEnd w:id="0"/>
      <w:proofErr w:type="spellEnd"/>
      <w:r>
        <w:t xml:space="preserve"> for Min-5 heap.</w:t>
      </w:r>
    </w:p>
    <w:p w14:paraId="2C12E74B" w14:textId="443A0186" w:rsidR="0027323A" w:rsidRDefault="0027323A" w:rsidP="0027323A">
      <w:pPr>
        <w:pStyle w:val="ListParagraph"/>
      </w:pPr>
    </w:p>
    <w:sectPr w:rsidR="00273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F6C4B"/>
    <w:multiLevelType w:val="hybridMultilevel"/>
    <w:tmpl w:val="2A3E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t7Q0NTQyNjE2NrNQ0lEKTi0uzszPAykwqgUAUe18kCwAAAA="/>
  </w:docVars>
  <w:rsids>
    <w:rsidRoot w:val="002C3EF8"/>
    <w:rsid w:val="0027323A"/>
    <w:rsid w:val="002C3EF8"/>
    <w:rsid w:val="002E3B12"/>
    <w:rsid w:val="003200FB"/>
    <w:rsid w:val="005849F5"/>
    <w:rsid w:val="005F4C66"/>
    <w:rsid w:val="006B34FA"/>
    <w:rsid w:val="0081639A"/>
    <w:rsid w:val="00A6168B"/>
    <w:rsid w:val="00DE7464"/>
    <w:rsid w:val="00DF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8713"/>
  <w15:chartTrackingRefBased/>
  <w15:docId w15:val="{864CECAF-8A52-4961-BF2A-AE9BF8220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5849F5"/>
  </w:style>
  <w:style w:type="character" w:customStyle="1" w:styleId="DateChar">
    <w:name w:val="Date Char"/>
    <w:basedOn w:val="DefaultParagraphFont"/>
    <w:link w:val="Date"/>
    <w:uiPriority w:val="99"/>
    <w:semiHidden/>
    <w:rsid w:val="005849F5"/>
  </w:style>
  <w:style w:type="table" w:styleId="TableGrid">
    <w:name w:val="Table Grid"/>
    <w:basedOn w:val="TableNormal"/>
    <w:uiPriority w:val="39"/>
    <w:rsid w:val="005849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4C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ng Tan</dc:creator>
  <cp:keywords/>
  <dc:description/>
  <cp:lastModifiedBy>Chong Tan</cp:lastModifiedBy>
  <cp:revision>9</cp:revision>
  <dcterms:created xsi:type="dcterms:W3CDTF">2018-04-12T04:12:00Z</dcterms:created>
  <dcterms:modified xsi:type="dcterms:W3CDTF">2018-04-13T00:20:00Z</dcterms:modified>
</cp:coreProperties>
</file>